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3653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e594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20:46Z</dcterms:created>
  <dcterms:modified xsi:type="dcterms:W3CDTF">2021-12-27T18:20:46Z</dcterms:modified>
</cp:coreProperties>
</file>